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6BB8" w:rsidRDefault="003B5AC8">
      <w:pPr>
        <w:rPr>
          <w:rFonts w:ascii="Century Gothic" w:hAnsi="Century Gothic"/>
          <w:sz w:val="32"/>
          <w:lang w:val="en-IN"/>
        </w:rPr>
      </w:pPr>
      <w:r>
        <w:rPr>
          <w:rFonts w:ascii="Century Gothic" w:hAnsi="Century Gothic"/>
          <w:sz w:val="40"/>
          <w:lang w:val="en-IN"/>
        </w:rPr>
        <w:t>Tutorial Sheet</w:t>
      </w:r>
      <w:r w:rsidR="00466867">
        <w:rPr>
          <w:rFonts w:ascii="Century Gothic" w:hAnsi="Century Gothic"/>
          <w:sz w:val="40"/>
          <w:lang w:val="en-IN"/>
        </w:rPr>
        <w:t xml:space="preserve"> 2</w:t>
      </w:r>
      <w:r w:rsidR="00C13AD6">
        <w:rPr>
          <w:rFonts w:ascii="Century Gothic" w:hAnsi="Century Gothic"/>
          <w:sz w:val="40"/>
          <w:lang w:val="en-IN"/>
        </w:rPr>
        <w:t xml:space="preserve"> </w:t>
      </w:r>
      <w:r w:rsidR="00A418AC">
        <w:rPr>
          <w:rFonts w:ascii="Century Gothic" w:hAnsi="Century Gothic"/>
          <w:sz w:val="40"/>
          <w:lang w:val="en-IN"/>
        </w:rPr>
        <w:br/>
      </w:r>
      <w:r w:rsidR="00A418AC" w:rsidRPr="00C13AD6">
        <w:rPr>
          <w:rFonts w:ascii="Century Gothic" w:hAnsi="Century Gothic"/>
          <w:sz w:val="32"/>
          <w:lang w:val="en-IN"/>
        </w:rPr>
        <w:t>ESC101 – Fundamentals of Computing</w:t>
      </w:r>
    </w:p>
    <w:p w:rsidR="00C977CA" w:rsidRDefault="00CC3853">
      <w:pPr>
        <w:rPr>
          <w:rFonts w:ascii="Century Gothic" w:hAnsi="Century Gothic"/>
          <w:sz w:val="32"/>
          <w:lang w:val="en-IN"/>
        </w:rPr>
      </w:pPr>
      <w:r>
        <w:rPr>
          <w:sz w:val="24"/>
        </w:rPr>
        <w:pict>
          <v:rect id="_x0000_i1025" style="width:468pt;height:1.5pt" o:hralign="center" o:hrstd="t" o:hrnoshade="t" o:hr="t" fillcolor="black [3213]" stroked="f"/>
        </w:pict>
      </w:r>
    </w:p>
    <w:p w:rsidR="00EF3A76" w:rsidRPr="00D30BAF" w:rsidRDefault="008A03CF" w:rsidP="00A27A86">
      <w:pPr>
        <w:jc w:val="both"/>
        <w:rPr>
          <w:rFonts w:ascii="Century Gothic" w:hAnsi="Century Gothic"/>
          <w:sz w:val="28"/>
          <w:szCs w:val="28"/>
        </w:rPr>
      </w:pPr>
      <w:r w:rsidRPr="00D30BAF">
        <w:rPr>
          <w:rFonts w:ascii="Century Gothic" w:hAnsi="Century Gothic"/>
          <w:b/>
          <w:sz w:val="32"/>
          <w:szCs w:val="28"/>
        </w:rPr>
        <w:t>Revision</w:t>
      </w:r>
      <w:r w:rsidR="00C27B4B">
        <w:rPr>
          <w:rFonts w:ascii="Century Gothic" w:hAnsi="Century Gothic"/>
          <w:b/>
          <w:sz w:val="32"/>
          <w:szCs w:val="28"/>
        </w:rPr>
        <w:t xml:space="preserve"> (ask for doubts)</w:t>
      </w:r>
    </w:p>
    <w:p w:rsidR="003646FF" w:rsidRDefault="00FA6353" w:rsidP="008A03CF">
      <w:pPr>
        <w:pStyle w:val="ListParagraph"/>
        <w:numPr>
          <w:ilvl w:val="0"/>
          <w:numId w:val="2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Distinction between declaration and initialization of variables.</w:t>
      </w:r>
    </w:p>
    <w:p w:rsidR="00FD0443" w:rsidRPr="00637970" w:rsidRDefault="00E349FD" w:rsidP="00637970">
      <w:pPr>
        <w:pStyle w:val="ListParagraph"/>
        <w:numPr>
          <w:ilvl w:val="0"/>
          <w:numId w:val="2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Commenting code is useful and important too. Comment styles.</w:t>
      </w:r>
    </w:p>
    <w:p w:rsidR="0091258D" w:rsidRDefault="00E349FD" w:rsidP="00771265">
      <w:pPr>
        <w:pStyle w:val="ListParagraph"/>
        <w:numPr>
          <w:ilvl w:val="0"/>
          <w:numId w:val="2"/>
        </w:numPr>
        <w:jc w:val="both"/>
        <w:rPr>
          <w:rFonts w:ascii="Century Gothic" w:hAnsi="Century Gothic"/>
          <w:sz w:val="28"/>
          <w:szCs w:val="28"/>
        </w:rPr>
      </w:pPr>
      <w:proofErr w:type="spellStart"/>
      <w:proofErr w:type="gramStart"/>
      <w:r>
        <w:rPr>
          <w:rFonts w:ascii="Century Gothic" w:hAnsi="Century Gothic"/>
          <w:sz w:val="28"/>
          <w:szCs w:val="28"/>
        </w:rPr>
        <w:t>scanf</w:t>
      </w:r>
      <w:proofErr w:type="spellEnd"/>
      <w:proofErr w:type="gramEnd"/>
      <w:r>
        <w:rPr>
          <w:rFonts w:ascii="Century Gothic" w:hAnsi="Century Gothic"/>
          <w:sz w:val="28"/>
          <w:szCs w:val="28"/>
        </w:rPr>
        <w:t xml:space="preserve"> for </w:t>
      </w:r>
      <w:proofErr w:type="spellStart"/>
      <w:r>
        <w:rPr>
          <w:rFonts w:ascii="Century Gothic" w:hAnsi="Century Gothic"/>
          <w:sz w:val="28"/>
          <w:szCs w:val="28"/>
        </w:rPr>
        <w:t>int</w:t>
      </w:r>
      <w:proofErr w:type="spellEnd"/>
      <w:r>
        <w:rPr>
          <w:rFonts w:ascii="Century Gothic" w:hAnsi="Century Gothic"/>
          <w:sz w:val="28"/>
          <w:szCs w:val="28"/>
        </w:rPr>
        <w:t xml:space="preserve">, long, float. Multiple inputs via </w:t>
      </w:r>
      <w:proofErr w:type="spellStart"/>
      <w:r>
        <w:rPr>
          <w:rFonts w:ascii="Century Gothic" w:hAnsi="Century Gothic"/>
          <w:sz w:val="28"/>
          <w:szCs w:val="28"/>
        </w:rPr>
        <w:t>scanf</w:t>
      </w:r>
      <w:proofErr w:type="spellEnd"/>
      <w:r>
        <w:rPr>
          <w:rFonts w:ascii="Century Gothic" w:hAnsi="Century Gothic"/>
          <w:sz w:val="28"/>
          <w:szCs w:val="28"/>
        </w:rPr>
        <w:t xml:space="preserve"> and </w:t>
      </w:r>
      <w:proofErr w:type="spellStart"/>
      <w:r>
        <w:rPr>
          <w:rFonts w:ascii="Century Gothic" w:hAnsi="Century Gothic"/>
          <w:sz w:val="28"/>
          <w:szCs w:val="28"/>
        </w:rPr>
        <w:t>Mr</w:t>
      </w:r>
      <w:proofErr w:type="spellEnd"/>
      <w:r>
        <w:rPr>
          <w:rFonts w:ascii="Century Gothic" w:hAnsi="Century Gothic"/>
          <w:sz w:val="28"/>
          <w:szCs w:val="28"/>
        </w:rPr>
        <w:t xml:space="preserve"> C’s habit of skipping multiple whitespaces while reading </w:t>
      </w:r>
      <w:proofErr w:type="spellStart"/>
      <w:r>
        <w:rPr>
          <w:rFonts w:ascii="Century Gothic" w:hAnsi="Century Gothic"/>
          <w:sz w:val="28"/>
          <w:szCs w:val="28"/>
        </w:rPr>
        <w:t>ints</w:t>
      </w:r>
      <w:proofErr w:type="spellEnd"/>
      <w:r>
        <w:rPr>
          <w:rFonts w:ascii="Century Gothic" w:hAnsi="Century Gothic"/>
          <w:sz w:val="28"/>
          <w:szCs w:val="28"/>
        </w:rPr>
        <w:t>/floats/longs.</w:t>
      </w:r>
    </w:p>
    <w:p w:rsidR="00637970" w:rsidRDefault="00E349FD" w:rsidP="00771265">
      <w:pPr>
        <w:pStyle w:val="ListParagraph"/>
        <w:numPr>
          <w:ilvl w:val="0"/>
          <w:numId w:val="2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Legal identifier names and best practices while giving names.</w:t>
      </w:r>
    </w:p>
    <w:p w:rsidR="00B075F9" w:rsidRDefault="00E349FD" w:rsidP="00B075F9">
      <w:pPr>
        <w:pStyle w:val="ListParagraph"/>
        <w:numPr>
          <w:ilvl w:val="0"/>
          <w:numId w:val="2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Mixed type operations (</w:t>
      </w:r>
      <w:proofErr w:type="spellStart"/>
      <w:r>
        <w:rPr>
          <w:rFonts w:ascii="Century Gothic" w:hAnsi="Century Gothic"/>
          <w:sz w:val="28"/>
          <w:szCs w:val="28"/>
        </w:rPr>
        <w:t>int</w:t>
      </w:r>
      <w:proofErr w:type="spellEnd"/>
      <w:r>
        <w:rPr>
          <w:rFonts w:ascii="Century Gothic" w:hAnsi="Century Gothic"/>
          <w:sz w:val="28"/>
          <w:szCs w:val="28"/>
        </w:rPr>
        <w:t xml:space="preserve">, long, float). </w:t>
      </w:r>
      <w:proofErr w:type="spellStart"/>
      <w:proofErr w:type="gramStart"/>
      <w:r>
        <w:rPr>
          <w:rFonts w:ascii="Century Gothic" w:hAnsi="Century Gothic"/>
          <w:sz w:val="28"/>
          <w:szCs w:val="28"/>
        </w:rPr>
        <w:t>int</w:t>
      </w:r>
      <w:proofErr w:type="spellEnd"/>
      <w:proofErr w:type="gramEnd"/>
      <w:r>
        <w:rPr>
          <w:rFonts w:ascii="Century Gothic" w:hAnsi="Century Gothic"/>
          <w:sz w:val="28"/>
          <w:szCs w:val="28"/>
        </w:rPr>
        <w:t xml:space="preserve"> a; long b; float c;</w:t>
      </w:r>
      <w:r w:rsidR="00B075F9">
        <w:rPr>
          <w:rFonts w:ascii="Century Gothic" w:hAnsi="Century Gothic"/>
          <w:sz w:val="28"/>
          <w:szCs w:val="28"/>
        </w:rPr>
        <w:br/>
      </w:r>
      <w:proofErr w:type="spellStart"/>
      <w:r w:rsidR="00B075F9">
        <w:rPr>
          <w:rFonts w:ascii="Century Gothic" w:hAnsi="Century Gothic"/>
          <w:sz w:val="28"/>
          <w:szCs w:val="28"/>
        </w:rPr>
        <w:t>Mr</w:t>
      </w:r>
      <w:proofErr w:type="spellEnd"/>
      <w:r w:rsidR="00B075F9">
        <w:rPr>
          <w:rFonts w:ascii="Century Gothic" w:hAnsi="Century Gothic"/>
          <w:sz w:val="28"/>
          <w:szCs w:val="28"/>
        </w:rPr>
        <w:t xml:space="preserve"> C automatically typecasts upwards when operands mixed.</w:t>
      </w:r>
    </w:p>
    <w:p w:rsidR="00B075F9" w:rsidRDefault="00E349FD" w:rsidP="00B075F9">
      <w:pPr>
        <w:pStyle w:val="ListParagraph"/>
        <w:numPr>
          <w:ilvl w:val="1"/>
          <w:numId w:val="2"/>
        </w:numPr>
        <w:jc w:val="both"/>
        <w:rPr>
          <w:rFonts w:ascii="Century Gothic" w:hAnsi="Century Gothic"/>
          <w:sz w:val="28"/>
          <w:szCs w:val="28"/>
        </w:rPr>
      </w:pPr>
      <w:r w:rsidRPr="00B075F9">
        <w:rPr>
          <w:rFonts w:ascii="Century Gothic" w:hAnsi="Century Gothic"/>
          <w:sz w:val="28"/>
          <w:szCs w:val="28"/>
        </w:rPr>
        <w:t>b = a + a will cause i</w:t>
      </w:r>
      <w:r w:rsidR="00B075F9">
        <w:rPr>
          <w:rFonts w:ascii="Century Gothic" w:hAnsi="Century Gothic"/>
          <w:sz w:val="28"/>
          <w:szCs w:val="28"/>
        </w:rPr>
        <w:t xml:space="preserve">nteger addition as both operands </w:t>
      </w:r>
      <w:proofErr w:type="spellStart"/>
      <w:r w:rsidR="00B075F9">
        <w:rPr>
          <w:rFonts w:ascii="Century Gothic" w:hAnsi="Century Gothic"/>
          <w:sz w:val="28"/>
          <w:szCs w:val="28"/>
        </w:rPr>
        <w:t>int</w:t>
      </w:r>
      <w:proofErr w:type="spellEnd"/>
    </w:p>
    <w:p w:rsidR="00E349FD" w:rsidRDefault="00E349FD" w:rsidP="00B075F9">
      <w:pPr>
        <w:pStyle w:val="ListParagraph"/>
        <w:numPr>
          <w:ilvl w:val="1"/>
          <w:numId w:val="2"/>
        </w:numPr>
        <w:jc w:val="both"/>
        <w:rPr>
          <w:rFonts w:ascii="Century Gothic" w:hAnsi="Century Gothic"/>
          <w:sz w:val="28"/>
          <w:szCs w:val="28"/>
        </w:rPr>
      </w:pPr>
      <w:r w:rsidRPr="00B075F9">
        <w:rPr>
          <w:rFonts w:ascii="Century Gothic" w:hAnsi="Century Gothic"/>
          <w:sz w:val="28"/>
          <w:szCs w:val="28"/>
        </w:rPr>
        <w:t xml:space="preserve">b = long(a) + a will </w:t>
      </w:r>
      <w:r w:rsidR="00B075F9">
        <w:rPr>
          <w:rFonts w:ascii="Century Gothic" w:hAnsi="Century Gothic"/>
          <w:sz w:val="28"/>
          <w:szCs w:val="28"/>
        </w:rPr>
        <w:t>cause long addition as one is long</w:t>
      </w:r>
    </w:p>
    <w:p w:rsidR="00E349FD" w:rsidRDefault="00E349FD" w:rsidP="00B075F9">
      <w:pPr>
        <w:pStyle w:val="ListParagraph"/>
        <w:numPr>
          <w:ilvl w:val="1"/>
          <w:numId w:val="2"/>
        </w:numPr>
        <w:jc w:val="both"/>
        <w:rPr>
          <w:rFonts w:ascii="Century Gothic" w:hAnsi="Century Gothic"/>
          <w:sz w:val="28"/>
          <w:szCs w:val="28"/>
        </w:rPr>
      </w:pPr>
      <w:r w:rsidRPr="00B075F9">
        <w:rPr>
          <w:rFonts w:ascii="Century Gothic" w:hAnsi="Century Gothic"/>
          <w:sz w:val="28"/>
          <w:szCs w:val="28"/>
        </w:rPr>
        <w:t xml:space="preserve">b = a + 50000000000 will cause </w:t>
      </w:r>
      <w:r w:rsidR="00B075F9" w:rsidRPr="00B075F9">
        <w:rPr>
          <w:rFonts w:ascii="Century Gothic" w:hAnsi="Century Gothic"/>
          <w:sz w:val="28"/>
          <w:szCs w:val="28"/>
        </w:rPr>
        <w:t>long addition as 5e10 is long</w:t>
      </w:r>
    </w:p>
    <w:p w:rsidR="00B075F9" w:rsidRDefault="00B075F9" w:rsidP="00B075F9">
      <w:pPr>
        <w:pStyle w:val="ListParagraph"/>
        <w:numPr>
          <w:ilvl w:val="1"/>
          <w:numId w:val="2"/>
        </w:numPr>
        <w:jc w:val="both"/>
        <w:rPr>
          <w:rFonts w:ascii="Century Gothic" w:hAnsi="Century Gothic"/>
          <w:sz w:val="28"/>
          <w:szCs w:val="28"/>
        </w:rPr>
      </w:pPr>
      <w:r w:rsidRPr="00B075F9">
        <w:rPr>
          <w:rFonts w:ascii="Century Gothic" w:hAnsi="Century Gothic"/>
          <w:sz w:val="28"/>
          <w:szCs w:val="28"/>
        </w:rPr>
        <w:t>c = 2 / 3 will cause integer division and result will be c = 0.0</w:t>
      </w:r>
    </w:p>
    <w:p w:rsidR="00B075F9" w:rsidRPr="00B075F9" w:rsidRDefault="00B075F9" w:rsidP="00B075F9">
      <w:pPr>
        <w:pStyle w:val="ListParagraph"/>
        <w:numPr>
          <w:ilvl w:val="1"/>
          <w:numId w:val="2"/>
        </w:numPr>
        <w:jc w:val="both"/>
        <w:rPr>
          <w:rFonts w:ascii="Century Gothic" w:hAnsi="Century Gothic"/>
          <w:sz w:val="28"/>
          <w:szCs w:val="28"/>
        </w:rPr>
      </w:pPr>
      <w:r w:rsidRPr="00B075F9">
        <w:rPr>
          <w:rFonts w:ascii="Century Gothic" w:hAnsi="Century Gothic"/>
          <w:sz w:val="28"/>
          <w:szCs w:val="28"/>
        </w:rPr>
        <w:t>c = 2 / 3.0 or c = 2 / (float) 3 will cause float division since at least one operand is float</w:t>
      </w:r>
    </w:p>
    <w:p w:rsidR="00BC7AD1" w:rsidRDefault="00CC3853" w:rsidP="00673481">
      <w:pPr>
        <w:jc w:val="both"/>
        <w:rPr>
          <w:sz w:val="24"/>
        </w:rPr>
      </w:pPr>
      <w:r>
        <w:rPr>
          <w:sz w:val="24"/>
        </w:rPr>
        <w:pict>
          <v:rect id="_x0000_i1026" style="width:468pt;height:1.5pt" o:hralign="center" o:hrstd="t" o:hrnoshade="t" o:hr="t" fillcolor="black [3213]" stroked="f"/>
        </w:pict>
      </w:r>
    </w:p>
    <w:p w:rsidR="008B3C24" w:rsidRDefault="00F75598" w:rsidP="008B3C24">
      <w:pPr>
        <w:jc w:val="both"/>
        <w:rPr>
          <w:rFonts w:ascii="Century Gothic" w:hAnsi="Century Gothic"/>
          <w:b/>
          <w:sz w:val="32"/>
          <w:szCs w:val="28"/>
        </w:rPr>
      </w:pPr>
      <w:r>
        <w:rPr>
          <w:noProof/>
          <w:sz w:val="24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A910CFC" wp14:editId="59AC072C">
                <wp:simplePos x="0" y="0"/>
                <wp:positionH relativeFrom="margin">
                  <wp:posOffset>3517900</wp:posOffset>
                </wp:positionH>
                <wp:positionV relativeFrom="paragraph">
                  <wp:posOffset>5080</wp:posOffset>
                </wp:positionV>
                <wp:extent cx="2508250" cy="2279650"/>
                <wp:effectExtent l="0" t="0" r="25400" b="2540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08250" cy="2279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77CFC" w:rsidRPr="003646FF" w:rsidRDefault="00877CFC" w:rsidP="002B232F">
                            <w:pPr>
                              <w:spacing w:after="0" w:line="240" w:lineRule="auto"/>
                              <w:rPr>
                                <w:rFonts w:eastAsia="Times New Roman"/>
                                <w:sz w:val="32"/>
                                <w:szCs w:val="24"/>
                              </w:rPr>
                            </w:pPr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#include&lt;</w:t>
                            </w:r>
                            <w:proofErr w:type="spellStart"/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stdio.h</w:t>
                            </w:r>
                            <w:proofErr w:type="spellEnd"/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&gt;</w:t>
                            </w:r>
                          </w:p>
                          <w:p w:rsidR="00877CFC" w:rsidRPr="003646FF" w:rsidRDefault="00877CFC" w:rsidP="002B232F">
                            <w:pPr>
                              <w:spacing w:after="0" w:line="240" w:lineRule="auto"/>
                              <w:rPr>
                                <w:rFonts w:eastAsia="Times New Roman"/>
                                <w:sz w:val="32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i</w:t>
                            </w:r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nt</w:t>
                            </w:r>
                            <w:proofErr w:type="spellEnd"/>
                            <w:proofErr w:type="gramEnd"/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main(){</w:t>
                            </w:r>
                          </w:p>
                          <w:p w:rsidR="00877CFC" w:rsidRDefault="00877CFC" w:rsidP="002B232F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int</w:t>
                            </w:r>
                            <w:proofErr w:type="spellEnd"/>
                            <w:proofErr w:type="gramEnd"/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a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</w:t>
                            </w:r>
                            <w:r w:rsidR="00505D43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,b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;</w:t>
                            </w:r>
                          </w:p>
                          <w:p w:rsidR="00505D43" w:rsidRDefault="00505D43" w:rsidP="00505D43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long</w:t>
                            </w:r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prod;</w:t>
                            </w:r>
                          </w:p>
                          <w:p w:rsidR="00505D43" w:rsidRDefault="00505D43" w:rsidP="00505D43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scanf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“\\\\%d||%d//”, &amp;a, &amp;b);</w:t>
                            </w:r>
                          </w:p>
                          <w:p w:rsidR="00505D43" w:rsidRDefault="00505D43" w:rsidP="00505D43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prod</w:t>
                            </w:r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= (long)a * (long)b;</w:t>
                            </w:r>
                          </w:p>
                          <w:p w:rsidR="00505D43" w:rsidRDefault="00505D43" w:rsidP="00505D43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printf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“%</w:t>
                            </w:r>
                            <w:proofErr w:type="spell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ld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”, prod);</w:t>
                            </w:r>
                          </w:p>
                          <w:p w:rsidR="00877CFC" w:rsidRPr="003646FF" w:rsidRDefault="00877CFC" w:rsidP="002B232F">
                            <w:pPr>
                              <w:spacing w:after="0" w:line="240" w:lineRule="auto"/>
                              <w:rPr>
                                <w:rFonts w:eastAsia="Times New Roman"/>
                                <w:sz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proofErr w:type="gramStart"/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return</w:t>
                            </w:r>
                            <w:proofErr w:type="gramEnd"/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0;</w:t>
                            </w:r>
                          </w:p>
                          <w:p w:rsidR="00877CFC" w:rsidRPr="003646FF" w:rsidRDefault="00877CFC" w:rsidP="002B232F">
                            <w:pPr>
                              <w:spacing w:after="0" w:line="240" w:lineRule="auto"/>
                              <w:rPr>
                                <w:rFonts w:eastAsia="Times New Roman"/>
                                <w:sz w:val="32"/>
                              </w:rPr>
                            </w:pPr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}</w:t>
                            </w:r>
                          </w:p>
                          <w:p w:rsidR="00877CFC" w:rsidRPr="003646FF" w:rsidRDefault="00877CFC" w:rsidP="00877CFC">
                            <w:pPr>
                              <w:rPr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910CFC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277pt;margin-top:.4pt;width:197.5pt;height:179.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" fillcolor="white [3201]" strokeweight=".5pt">
                <v:textbox>
                  <w:txbxContent>
                    <w:p w:rsidR="00877CFC" w:rsidRPr="003646FF" w:rsidRDefault="00877CFC" w:rsidP="002B232F">
                      <w:pPr>
                        <w:spacing w:after="0" w:line="240" w:lineRule="auto"/>
                        <w:rPr>
                          <w:rFonts w:eastAsia="Times New Roman"/>
                          <w:sz w:val="32"/>
                          <w:szCs w:val="24"/>
                        </w:rPr>
                      </w:pPr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#include&lt;</w:t>
                      </w:r>
                      <w:proofErr w:type="spellStart"/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stdio.h</w:t>
                      </w:r>
                      <w:proofErr w:type="spellEnd"/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&gt;</w:t>
                      </w:r>
                    </w:p>
                    <w:p w:rsidR="00877CFC" w:rsidRPr="003646FF" w:rsidRDefault="00877CFC" w:rsidP="002B232F">
                      <w:pPr>
                        <w:spacing w:after="0" w:line="240" w:lineRule="auto"/>
                        <w:rPr>
                          <w:rFonts w:eastAsia="Times New Roman"/>
                          <w:sz w:val="32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i</w:t>
                      </w:r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nt</w:t>
                      </w:r>
                      <w:proofErr w:type="spellEnd"/>
                      <w:proofErr w:type="gramEnd"/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main(){</w:t>
                      </w:r>
                    </w:p>
                    <w:p w:rsidR="00877CFC" w:rsidRDefault="00877CFC" w:rsidP="002B232F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   </w:t>
                      </w:r>
                      <w:proofErr w:type="spellStart"/>
                      <w:proofErr w:type="gramStart"/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int</w:t>
                      </w:r>
                      <w:proofErr w:type="spellEnd"/>
                      <w:proofErr w:type="gramEnd"/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a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</w:t>
                      </w:r>
                      <w:r w:rsidR="00505D43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,b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;</w:t>
                      </w:r>
                    </w:p>
                    <w:p w:rsidR="00505D43" w:rsidRDefault="00505D43" w:rsidP="00505D43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long</w:t>
                      </w:r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prod;</w:t>
                      </w:r>
                    </w:p>
                    <w:p w:rsidR="00505D43" w:rsidRDefault="00505D43" w:rsidP="00505D43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   </w:t>
                      </w:r>
                      <w:proofErr w:type="spellStart"/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scanf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(</w:t>
                      </w:r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“\\\\%d||%d//”, &amp;a, &amp;b);</w:t>
                      </w:r>
                    </w:p>
                    <w:p w:rsidR="00505D43" w:rsidRDefault="00505D43" w:rsidP="00505D43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prod</w:t>
                      </w:r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= (long)a * (long)b;</w:t>
                      </w:r>
                    </w:p>
                    <w:p w:rsidR="00505D43" w:rsidRDefault="00505D43" w:rsidP="00505D43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   </w:t>
                      </w:r>
                      <w:proofErr w:type="spellStart"/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printf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(</w:t>
                      </w:r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“%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ld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”, prod);</w:t>
                      </w:r>
                    </w:p>
                    <w:p w:rsidR="00877CFC" w:rsidRPr="003646FF" w:rsidRDefault="00877CFC" w:rsidP="002B232F">
                      <w:pPr>
                        <w:spacing w:after="0" w:line="240" w:lineRule="auto"/>
                        <w:rPr>
                          <w:rFonts w:eastAsia="Times New Roman"/>
                          <w:sz w:val="32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   </w:t>
                      </w:r>
                      <w:proofErr w:type="gramStart"/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return</w:t>
                      </w:r>
                      <w:proofErr w:type="gramEnd"/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0;</w:t>
                      </w:r>
                    </w:p>
                    <w:p w:rsidR="00877CFC" w:rsidRPr="003646FF" w:rsidRDefault="00877CFC" w:rsidP="002B232F">
                      <w:pPr>
                        <w:spacing w:after="0" w:line="240" w:lineRule="auto"/>
                        <w:rPr>
                          <w:rFonts w:eastAsia="Times New Roman"/>
                          <w:sz w:val="32"/>
                        </w:rPr>
                      </w:pPr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}</w:t>
                      </w:r>
                    </w:p>
                    <w:p w:rsidR="00877CFC" w:rsidRPr="003646FF" w:rsidRDefault="00877CFC" w:rsidP="00877CFC">
                      <w:pPr>
                        <w:rPr>
                          <w:lang w:val="en-IN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87B7D">
        <w:rPr>
          <w:rFonts w:ascii="Century Gothic" w:hAnsi="Century Gothic"/>
          <w:b/>
          <w:sz w:val="32"/>
          <w:szCs w:val="28"/>
        </w:rPr>
        <w:t xml:space="preserve">Sample Question to </w:t>
      </w:r>
      <w:r w:rsidR="00D42A9C">
        <w:rPr>
          <w:rFonts w:ascii="Century Gothic" w:hAnsi="Century Gothic"/>
          <w:b/>
          <w:sz w:val="32"/>
          <w:szCs w:val="28"/>
        </w:rPr>
        <w:t>discuss</w:t>
      </w:r>
    </w:p>
    <w:p w:rsidR="00C55707" w:rsidRDefault="00B55374" w:rsidP="00F75598">
      <w:pPr>
        <w:ind w:right="3973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Given: two integers between -1,000,000 and +1,000,000. Read them into two integer variables and print their product. Be careful about exceeding the range of integers. The integers will be presented </w:t>
      </w:r>
      <w:r w:rsidR="00505D43">
        <w:rPr>
          <w:rFonts w:ascii="Century Gothic" w:hAnsi="Century Gothic"/>
          <w:sz w:val="28"/>
          <w:szCs w:val="28"/>
        </w:rPr>
        <w:t xml:space="preserve">in the input </w:t>
      </w:r>
      <w:r>
        <w:rPr>
          <w:rFonts w:ascii="Century Gothic" w:hAnsi="Century Gothic"/>
          <w:sz w:val="28"/>
          <w:szCs w:val="28"/>
        </w:rPr>
        <w:t>as</w:t>
      </w:r>
    </w:p>
    <w:p w:rsidR="00A155C0" w:rsidRPr="008B3C24" w:rsidRDefault="00505D43" w:rsidP="00C55707">
      <w:pPr>
        <w:ind w:right="4824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\\</w:t>
      </w:r>
      <w:r w:rsidR="00B55374">
        <w:rPr>
          <w:rFonts w:ascii="Century Gothic" w:hAnsi="Century Gothic"/>
          <w:sz w:val="28"/>
          <w:szCs w:val="28"/>
        </w:rPr>
        <w:t>integer1</w:t>
      </w:r>
      <w:r>
        <w:rPr>
          <w:rFonts w:ascii="Century Gothic" w:hAnsi="Century Gothic"/>
          <w:sz w:val="28"/>
          <w:szCs w:val="28"/>
        </w:rPr>
        <w:t>||</w:t>
      </w:r>
      <w:r w:rsidR="00B55374">
        <w:rPr>
          <w:rFonts w:ascii="Century Gothic" w:hAnsi="Century Gothic"/>
          <w:sz w:val="28"/>
          <w:szCs w:val="28"/>
        </w:rPr>
        <w:t>integer2</w:t>
      </w:r>
      <w:r>
        <w:rPr>
          <w:rFonts w:ascii="Century Gothic" w:hAnsi="Century Gothic"/>
          <w:sz w:val="28"/>
          <w:szCs w:val="28"/>
        </w:rPr>
        <w:t>//</w:t>
      </w:r>
    </w:p>
    <w:p w:rsidR="008B3C24" w:rsidRDefault="00CC3853" w:rsidP="00673481">
      <w:pPr>
        <w:jc w:val="both"/>
        <w:rPr>
          <w:rFonts w:ascii="Century Gothic" w:hAnsi="Century Gothic"/>
          <w:b/>
          <w:sz w:val="32"/>
          <w:szCs w:val="28"/>
        </w:rPr>
      </w:pPr>
      <w:r>
        <w:rPr>
          <w:sz w:val="24"/>
        </w:rPr>
        <w:pict>
          <v:rect id="_x0000_i1027" style="width:468pt;height:1.5pt" o:hralign="center" o:hrstd="t" o:hrnoshade="t" o:hr="t" fillcolor="black [3213]" stroked="f"/>
        </w:pict>
      </w:r>
    </w:p>
    <w:p w:rsidR="005D1C9C" w:rsidRDefault="005D1C9C" w:rsidP="00673481">
      <w:pPr>
        <w:jc w:val="both"/>
        <w:rPr>
          <w:rFonts w:ascii="Century Gothic" w:hAnsi="Century Gothic"/>
          <w:b/>
          <w:sz w:val="32"/>
          <w:szCs w:val="28"/>
        </w:rPr>
      </w:pPr>
      <w:bookmarkStart w:id="0" w:name="_GoBack"/>
      <w:bookmarkEnd w:id="0"/>
    </w:p>
    <w:p w:rsidR="005D1C9C" w:rsidRDefault="005D1C9C" w:rsidP="00673481">
      <w:pPr>
        <w:jc w:val="both"/>
        <w:rPr>
          <w:rFonts w:ascii="Century Gothic" w:hAnsi="Century Gothic"/>
          <w:b/>
          <w:sz w:val="32"/>
          <w:szCs w:val="28"/>
        </w:rPr>
      </w:pPr>
    </w:p>
    <w:p w:rsidR="00673481" w:rsidRPr="00673481" w:rsidRDefault="006A1F3E" w:rsidP="00673481">
      <w:pPr>
        <w:jc w:val="both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32"/>
          <w:szCs w:val="28"/>
        </w:rPr>
        <w:lastRenderedPageBreak/>
        <w:t>Some</w:t>
      </w:r>
      <w:r w:rsidR="00673481" w:rsidRPr="00673481">
        <w:rPr>
          <w:rFonts w:ascii="Century Gothic" w:hAnsi="Century Gothic"/>
          <w:b/>
          <w:sz w:val="32"/>
          <w:szCs w:val="28"/>
        </w:rPr>
        <w:t xml:space="preserve"> Pitfalls</w:t>
      </w:r>
      <w:r w:rsidR="00A83BB5">
        <w:rPr>
          <w:rFonts w:ascii="Century Gothic" w:hAnsi="Century Gothic"/>
          <w:b/>
          <w:sz w:val="32"/>
          <w:szCs w:val="28"/>
        </w:rPr>
        <w:t xml:space="preserve"> and recognizing compiler error messages</w:t>
      </w:r>
    </w:p>
    <w:p w:rsidR="00C27B4B" w:rsidRDefault="00C27B4B" w:rsidP="00637970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Multiple declarations, simultaneous declarations allowed but mixed type declarations forbidden e.g. </w:t>
      </w:r>
      <w:proofErr w:type="spellStart"/>
      <w:r>
        <w:rPr>
          <w:rFonts w:ascii="Century Gothic" w:hAnsi="Century Gothic"/>
          <w:sz w:val="28"/>
          <w:szCs w:val="28"/>
        </w:rPr>
        <w:t>int</w:t>
      </w:r>
      <w:proofErr w:type="spellEnd"/>
      <w:r>
        <w:rPr>
          <w:rFonts w:ascii="Century Gothic" w:hAnsi="Century Gothic"/>
          <w:sz w:val="28"/>
          <w:szCs w:val="28"/>
        </w:rPr>
        <w:t xml:space="preserve"> a, float b; Mixed type initializations allowed though e.g. </w:t>
      </w:r>
      <w:proofErr w:type="spellStart"/>
      <w:r>
        <w:rPr>
          <w:rFonts w:ascii="Century Gothic" w:hAnsi="Century Gothic"/>
          <w:sz w:val="28"/>
          <w:szCs w:val="28"/>
        </w:rPr>
        <w:t>int</w:t>
      </w:r>
      <w:proofErr w:type="spellEnd"/>
      <w:r>
        <w:rPr>
          <w:rFonts w:ascii="Century Gothic" w:hAnsi="Century Gothic"/>
          <w:sz w:val="28"/>
          <w:szCs w:val="28"/>
        </w:rPr>
        <w:t xml:space="preserve"> a; float b; a = 1, b = 2.2;</w:t>
      </w:r>
    </w:p>
    <w:p w:rsidR="00637970" w:rsidRDefault="00637970" w:rsidP="00637970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sz w:val="28"/>
          <w:szCs w:val="28"/>
        </w:rPr>
      </w:pPr>
      <w:proofErr w:type="spellStart"/>
      <w:r>
        <w:rPr>
          <w:rFonts w:ascii="Century Gothic" w:hAnsi="Century Gothic"/>
          <w:sz w:val="28"/>
          <w:szCs w:val="28"/>
        </w:rPr>
        <w:t>Printf</w:t>
      </w:r>
      <w:proofErr w:type="spellEnd"/>
      <w:r>
        <w:rPr>
          <w:rFonts w:ascii="Century Gothic" w:hAnsi="Century Gothic"/>
          <w:sz w:val="28"/>
          <w:szCs w:val="28"/>
        </w:rPr>
        <w:t xml:space="preserve"> can handle without any need for escape commands,</w:t>
      </w:r>
    </w:p>
    <w:p w:rsidR="00637970" w:rsidRDefault="00637970" w:rsidP="00637970">
      <w:pPr>
        <w:pStyle w:val="ListParagraph"/>
        <w:numPr>
          <w:ilvl w:val="1"/>
          <w:numId w:val="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Latin letters: upper and lower case</w:t>
      </w:r>
    </w:p>
    <w:p w:rsidR="00637970" w:rsidRDefault="00637970" w:rsidP="00637970">
      <w:pPr>
        <w:pStyle w:val="ListParagraph"/>
        <w:numPr>
          <w:ilvl w:val="1"/>
          <w:numId w:val="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Arabic numerals: 0 – 9</w:t>
      </w:r>
    </w:p>
    <w:p w:rsidR="00637970" w:rsidRDefault="00637970" w:rsidP="00637970">
      <w:pPr>
        <w:pStyle w:val="ListParagraph"/>
        <w:numPr>
          <w:ilvl w:val="1"/>
          <w:numId w:val="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Arithmetic operators: + - / * = &lt; &gt;</w:t>
      </w:r>
    </w:p>
    <w:p w:rsidR="00637970" w:rsidRDefault="00637970" w:rsidP="00637970">
      <w:pPr>
        <w:pStyle w:val="ListParagraph"/>
        <w:numPr>
          <w:ilvl w:val="1"/>
          <w:numId w:val="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Parentheses: ()[]{}</w:t>
      </w:r>
    </w:p>
    <w:p w:rsidR="00637970" w:rsidRDefault="00637970" w:rsidP="00637970">
      <w:pPr>
        <w:pStyle w:val="ListParagraph"/>
        <w:numPr>
          <w:ilvl w:val="1"/>
          <w:numId w:val="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Punctuation marks: space ~`</w:t>
      </w:r>
      <w:proofErr w:type="gramStart"/>
      <w:r>
        <w:rPr>
          <w:rFonts w:ascii="Century Gothic" w:hAnsi="Century Gothic"/>
          <w:sz w:val="28"/>
          <w:szCs w:val="28"/>
        </w:rPr>
        <w:t>!@</w:t>
      </w:r>
      <w:proofErr w:type="gramEnd"/>
      <w:r>
        <w:rPr>
          <w:rFonts w:ascii="Century Gothic" w:hAnsi="Century Gothic"/>
          <w:sz w:val="28"/>
          <w:szCs w:val="28"/>
        </w:rPr>
        <w:t>#$^&amp;_|?/,.</w:t>
      </w:r>
    </w:p>
    <w:p w:rsidR="00637970" w:rsidRPr="00637970" w:rsidRDefault="00637970" w:rsidP="00637970">
      <w:pPr>
        <w:jc w:val="both"/>
        <w:rPr>
          <w:rFonts w:ascii="Century Gothic" w:hAnsi="Century Gothic"/>
          <w:sz w:val="28"/>
          <w:szCs w:val="28"/>
        </w:rPr>
      </w:pPr>
      <w:r w:rsidRPr="00637970">
        <w:rPr>
          <w:rFonts w:ascii="Century Gothic" w:hAnsi="Century Gothic"/>
          <w:sz w:val="28"/>
          <w:szCs w:val="28"/>
        </w:rPr>
        <w:t xml:space="preserve">However, </w:t>
      </w:r>
      <w:proofErr w:type="gramStart"/>
      <w:r w:rsidRPr="00637970">
        <w:rPr>
          <w:rFonts w:ascii="Century Gothic" w:hAnsi="Century Gothic"/>
          <w:sz w:val="28"/>
          <w:szCs w:val="28"/>
        </w:rPr>
        <w:t>“ \</w:t>
      </w:r>
      <w:proofErr w:type="gramEnd"/>
      <w:r w:rsidRPr="00637970">
        <w:rPr>
          <w:rFonts w:ascii="Century Gothic" w:hAnsi="Century Gothic"/>
          <w:sz w:val="28"/>
          <w:szCs w:val="28"/>
        </w:rPr>
        <w:t xml:space="preserve"> %  newline, tab require escape commands. Reason: tab, newline are whitespace characters requiring special handling, whereas </w:t>
      </w:r>
      <w:proofErr w:type="gramStart"/>
      <w:r w:rsidRPr="00637970">
        <w:rPr>
          <w:rFonts w:ascii="Century Gothic" w:hAnsi="Century Gothic"/>
          <w:sz w:val="28"/>
          <w:szCs w:val="28"/>
        </w:rPr>
        <w:t>“ \</w:t>
      </w:r>
      <w:proofErr w:type="gramEnd"/>
      <w:r w:rsidRPr="00637970">
        <w:rPr>
          <w:rFonts w:ascii="Century Gothic" w:hAnsi="Century Gothic"/>
          <w:sz w:val="28"/>
          <w:szCs w:val="28"/>
        </w:rPr>
        <w:t xml:space="preserve"> % are themselves have special roles inside the format string so they themselves have to be escaped.</w:t>
      </w:r>
    </w:p>
    <w:p w:rsidR="00E705B5" w:rsidRDefault="00637970" w:rsidP="00637970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/* */ comments do not nest i.e. /*  /*   */  */ will cause error</w:t>
      </w:r>
    </w:p>
    <w:p w:rsidR="00637970" w:rsidRDefault="00637970" w:rsidP="00637970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count = count + 1 will take count, add one to its value, and put the result back into count itself, overwriting the old value.</w:t>
      </w:r>
    </w:p>
    <w:p w:rsidR="00637970" w:rsidRPr="00637970" w:rsidRDefault="00637970" w:rsidP="00637970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Importance of bracketing (</w:t>
      </w:r>
      <w:proofErr w:type="spellStart"/>
      <w:r>
        <w:rPr>
          <w:rFonts w:ascii="Century Gothic" w:hAnsi="Century Gothic"/>
          <w:sz w:val="28"/>
          <w:szCs w:val="28"/>
        </w:rPr>
        <w:t>a+b</w:t>
      </w:r>
      <w:proofErr w:type="spellEnd"/>
      <w:r>
        <w:rPr>
          <w:rFonts w:ascii="Century Gothic" w:hAnsi="Century Gothic"/>
          <w:sz w:val="28"/>
          <w:szCs w:val="28"/>
        </w:rPr>
        <w:t xml:space="preserve">)/2 vs </w:t>
      </w:r>
      <w:proofErr w:type="spellStart"/>
      <w:r>
        <w:rPr>
          <w:rFonts w:ascii="Century Gothic" w:hAnsi="Century Gothic"/>
          <w:sz w:val="28"/>
          <w:szCs w:val="28"/>
        </w:rPr>
        <w:t>a+b</w:t>
      </w:r>
      <w:proofErr w:type="spellEnd"/>
      <w:r>
        <w:rPr>
          <w:rFonts w:ascii="Century Gothic" w:hAnsi="Century Gothic"/>
          <w:sz w:val="28"/>
          <w:szCs w:val="28"/>
        </w:rPr>
        <w:t>/2</w:t>
      </w:r>
    </w:p>
    <w:p w:rsidR="005C39E8" w:rsidRDefault="00CC3853" w:rsidP="008B3C24">
      <w:pPr>
        <w:jc w:val="both"/>
        <w:rPr>
          <w:sz w:val="24"/>
        </w:rPr>
      </w:pPr>
      <w:r>
        <w:rPr>
          <w:sz w:val="24"/>
        </w:rPr>
        <w:pict>
          <v:rect id="_x0000_i1028" style="width:468pt;height:1.5pt" o:hralign="center" o:hrstd="t" o:hrnoshade="t" o:hr="t" fillcolor="black [3213]" stroked="f"/>
        </w:pict>
      </w:r>
    </w:p>
    <w:sectPr w:rsidR="005C39E8" w:rsidSect="0011264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667C90"/>
    <w:multiLevelType w:val="hybridMultilevel"/>
    <w:tmpl w:val="E558E2B4"/>
    <w:lvl w:ilvl="0" w:tplc="ACC225F6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52B13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0E424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0A0C6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A2015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E64EA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EDCB7E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0C52C6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16A924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23C6AA5"/>
    <w:multiLevelType w:val="hybridMultilevel"/>
    <w:tmpl w:val="05E21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9A7FDF"/>
    <w:multiLevelType w:val="hybridMultilevel"/>
    <w:tmpl w:val="A65A6A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4C76B8"/>
    <w:multiLevelType w:val="hybridMultilevel"/>
    <w:tmpl w:val="95F2C8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BC0B94"/>
    <w:multiLevelType w:val="hybridMultilevel"/>
    <w:tmpl w:val="52A6FD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tDAyNTAwNzCxsDBX0lEKTi0uzszPAykwqgUAiUrTmiwAAAA="/>
  </w:docVars>
  <w:rsids>
    <w:rsidRoot w:val="00867E99"/>
    <w:rsid w:val="00047F99"/>
    <w:rsid w:val="000661C7"/>
    <w:rsid w:val="000B1523"/>
    <w:rsid w:val="000B3AE0"/>
    <w:rsid w:val="000E3BB9"/>
    <w:rsid w:val="001053C1"/>
    <w:rsid w:val="0011264A"/>
    <w:rsid w:val="001A124C"/>
    <w:rsid w:val="001B057A"/>
    <w:rsid w:val="001B0CC9"/>
    <w:rsid w:val="001C1737"/>
    <w:rsid w:val="001E4B6C"/>
    <w:rsid w:val="001E5E59"/>
    <w:rsid w:val="00222F4C"/>
    <w:rsid w:val="00241F13"/>
    <w:rsid w:val="002771A1"/>
    <w:rsid w:val="00285D8B"/>
    <w:rsid w:val="002B232F"/>
    <w:rsid w:val="002E1CE1"/>
    <w:rsid w:val="003276C4"/>
    <w:rsid w:val="003646FF"/>
    <w:rsid w:val="003B5AC8"/>
    <w:rsid w:val="003F647A"/>
    <w:rsid w:val="00416A2F"/>
    <w:rsid w:val="004562C6"/>
    <w:rsid w:val="00456BB8"/>
    <w:rsid w:val="00466867"/>
    <w:rsid w:val="00481672"/>
    <w:rsid w:val="00487B7D"/>
    <w:rsid w:val="004A50AD"/>
    <w:rsid w:val="004B195C"/>
    <w:rsid w:val="004C0762"/>
    <w:rsid w:val="00505D43"/>
    <w:rsid w:val="005528D1"/>
    <w:rsid w:val="005C39E8"/>
    <w:rsid w:val="005D1C9C"/>
    <w:rsid w:val="005D36C0"/>
    <w:rsid w:val="00606103"/>
    <w:rsid w:val="00637970"/>
    <w:rsid w:val="006664E4"/>
    <w:rsid w:val="00673481"/>
    <w:rsid w:val="006A1F3E"/>
    <w:rsid w:val="0070045C"/>
    <w:rsid w:val="0074309C"/>
    <w:rsid w:val="00771265"/>
    <w:rsid w:val="00836C65"/>
    <w:rsid w:val="00842C64"/>
    <w:rsid w:val="00867E99"/>
    <w:rsid w:val="00877CFC"/>
    <w:rsid w:val="00880980"/>
    <w:rsid w:val="008A03CF"/>
    <w:rsid w:val="008B3C24"/>
    <w:rsid w:val="008E5612"/>
    <w:rsid w:val="00911BDD"/>
    <w:rsid w:val="0091258D"/>
    <w:rsid w:val="009E7C63"/>
    <w:rsid w:val="00A155C0"/>
    <w:rsid w:val="00A257B2"/>
    <w:rsid w:val="00A27A86"/>
    <w:rsid w:val="00A418AC"/>
    <w:rsid w:val="00A70FE3"/>
    <w:rsid w:val="00A77574"/>
    <w:rsid w:val="00A83BB5"/>
    <w:rsid w:val="00AB60E2"/>
    <w:rsid w:val="00AB6892"/>
    <w:rsid w:val="00AC234F"/>
    <w:rsid w:val="00AF3E31"/>
    <w:rsid w:val="00B075F9"/>
    <w:rsid w:val="00B55374"/>
    <w:rsid w:val="00BA0B69"/>
    <w:rsid w:val="00BC7AD1"/>
    <w:rsid w:val="00C13AD6"/>
    <w:rsid w:val="00C21C2D"/>
    <w:rsid w:val="00C27B4B"/>
    <w:rsid w:val="00C55707"/>
    <w:rsid w:val="00C977CA"/>
    <w:rsid w:val="00CA0815"/>
    <w:rsid w:val="00CB243D"/>
    <w:rsid w:val="00CC3853"/>
    <w:rsid w:val="00CD4A84"/>
    <w:rsid w:val="00D038B4"/>
    <w:rsid w:val="00D30BAF"/>
    <w:rsid w:val="00D42A9C"/>
    <w:rsid w:val="00D67064"/>
    <w:rsid w:val="00E349FD"/>
    <w:rsid w:val="00E705B5"/>
    <w:rsid w:val="00E769E6"/>
    <w:rsid w:val="00E83AE6"/>
    <w:rsid w:val="00E93E73"/>
    <w:rsid w:val="00EB1BA1"/>
    <w:rsid w:val="00EB2065"/>
    <w:rsid w:val="00EF3A76"/>
    <w:rsid w:val="00EF6583"/>
    <w:rsid w:val="00F5599A"/>
    <w:rsid w:val="00F75598"/>
    <w:rsid w:val="00F7641B"/>
    <w:rsid w:val="00F90859"/>
    <w:rsid w:val="00FA6353"/>
    <w:rsid w:val="00FC1D9F"/>
    <w:rsid w:val="00FD0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63F69D-803F-4A6C-910A-5472B4B1D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77C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5D4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3</TotalTime>
  <Pages>2</Pages>
  <Words>309</Words>
  <Characters>176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ushot</dc:creator>
  <cp:keywords/>
  <dc:description/>
  <cp:lastModifiedBy>Purushottam Kar</cp:lastModifiedBy>
  <cp:revision>98</cp:revision>
  <cp:lastPrinted>2018-08-02T07:06:00Z</cp:lastPrinted>
  <dcterms:created xsi:type="dcterms:W3CDTF">2018-08-01T18:06:00Z</dcterms:created>
  <dcterms:modified xsi:type="dcterms:W3CDTF">2019-12-19T08:39:00Z</dcterms:modified>
</cp:coreProperties>
</file>